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1F4A0" w14:textId="724B3743" w:rsidR="00D10262" w:rsidRPr="00AA6CA0" w:rsidRDefault="00D10262" w:rsidP="00D10262">
      <w:pPr>
        <w:pStyle w:val="Caption"/>
        <w:keepNext/>
        <w:bidi w:val="0"/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</w:pP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t xml:space="preserve">Table </w:t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fldChar w:fldCharType="begin"/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instrText xml:space="preserve"> SEQ Table \* ARABIC </w:instrText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fldChar w:fldCharType="separate"/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t>1</w:t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fldChar w:fldCharType="end"/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t>S</w:t>
      </w:r>
      <w:r w:rsidRPr="00AA6CA0">
        <w:rPr>
          <w:rFonts w:asciiTheme="majorBidi" w:hAnsiTheme="majorBidi" w:cstheme="majorBidi"/>
          <w:b/>
          <w:bCs/>
          <w:i w:val="0"/>
          <w:iCs w:val="0"/>
          <w:color w:val="000000"/>
          <w:sz w:val="24"/>
          <w:szCs w:val="24"/>
        </w:rPr>
        <w:tab/>
        <w:t>The SMILE for All the Imidazole Derivatives Discussed in the Review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8022"/>
      </w:tblGrid>
      <w:tr w:rsidR="00CD3F50" w:rsidRPr="00AA6CA0" w14:paraId="599F41A3" w14:textId="77777777" w:rsidTr="00F009C3">
        <w:trPr>
          <w:jc w:val="center"/>
        </w:trPr>
        <w:tc>
          <w:tcPr>
            <w:tcW w:w="9010" w:type="dxa"/>
            <w:gridSpan w:val="2"/>
          </w:tcPr>
          <w:p w14:paraId="20D9ABC4" w14:textId="77777777" w:rsidR="00CD3F50" w:rsidRPr="00AA6CA0" w:rsidRDefault="00CD3F50" w:rsidP="00F009C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MILES</w:t>
            </w:r>
          </w:p>
        </w:tc>
      </w:tr>
      <w:tr w:rsidR="00CD3F50" w:rsidRPr="00AA6CA0" w14:paraId="4E01DF30" w14:textId="77777777" w:rsidTr="00F009C3">
        <w:trPr>
          <w:jc w:val="center"/>
        </w:trPr>
        <w:tc>
          <w:tcPr>
            <w:tcW w:w="988" w:type="dxa"/>
          </w:tcPr>
          <w:p w14:paraId="4DA5F656" w14:textId="77777777" w:rsidR="00CD3F50" w:rsidRPr="00AA6CA0" w:rsidRDefault="00CD3F50" w:rsidP="00F009C3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</w:t>
            </w:r>
          </w:p>
        </w:tc>
        <w:tc>
          <w:tcPr>
            <w:tcW w:w="8022" w:type="dxa"/>
          </w:tcPr>
          <w:p w14:paraId="72E81F33" w14:textId="77777777" w:rsidR="00CD3F50" w:rsidRPr="00AA6CA0" w:rsidRDefault="00CD3F50" w:rsidP="00F009C3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OC(C1=C2NC(C3=CC=C(Cl)C=C3)=C(NC(C)(C)C)N2N=C1)=O</w:t>
            </w:r>
          </w:p>
        </w:tc>
      </w:tr>
      <w:tr w:rsidR="00CD3F50" w:rsidRPr="00AA6CA0" w14:paraId="12AC8D08" w14:textId="77777777" w:rsidTr="00F009C3">
        <w:trPr>
          <w:jc w:val="center"/>
        </w:trPr>
        <w:tc>
          <w:tcPr>
            <w:tcW w:w="988" w:type="dxa"/>
          </w:tcPr>
          <w:p w14:paraId="38DC116D" w14:textId="77777777" w:rsidR="00CD3F50" w:rsidRPr="00AA6CA0" w:rsidRDefault="00CD3F50" w:rsidP="00F009C3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2</w:t>
            </w:r>
          </w:p>
        </w:tc>
        <w:tc>
          <w:tcPr>
            <w:tcW w:w="8022" w:type="dxa"/>
          </w:tcPr>
          <w:p w14:paraId="6D954608" w14:textId="77777777" w:rsidR="00CD3F50" w:rsidRPr="00AA6CA0" w:rsidRDefault="00CD3F50" w:rsidP="00F009C3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(C1=C(C(O[NH2+]CC2(C)CC3C(C4=C(CC3)C=C(C(C)C)C=C4)(C)CC2)=O)N(C)C=N1)O[NH2+]CC5(C)CCCC6(C)C5CCC7=C6C=CC(C(C)C)=C7</w:t>
            </w:r>
          </w:p>
        </w:tc>
      </w:tr>
      <w:tr w:rsidR="006F42E2" w:rsidRPr="00AA6CA0" w14:paraId="1A689DE5" w14:textId="77777777" w:rsidTr="00F009C3">
        <w:trPr>
          <w:jc w:val="center"/>
        </w:trPr>
        <w:tc>
          <w:tcPr>
            <w:tcW w:w="988" w:type="dxa"/>
          </w:tcPr>
          <w:p w14:paraId="5C2093BB" w14:textId="1384036C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3</w:t>
            </w:r>
          </w:p>
        </w:tc>
        <w:tc>
          <w:tcPr>
            <w:tcW w:w="8022" w:type="dxa"/>
          </w:tcPr>
          <w:p w14:paraId="68D04EB6" w14:textId="4A84131C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NC(C1=CC=CC=C1NC2=NC(NC3=CC=C(C=C3)CN)=NC4=NC=CN24)=O</w:t>
            </w:r>
          </w:p>
        </w:tc>
      </w:tr>
      <w:tr w:rsidR="006F42E2" w:rsidRPr="00AA6CA0" w14:paraId="252061F5" w14:textId="77777777" w:rsidTr="00F009C3">
        <w:trPr>
          <w:jc w:val="center"/>
        </w:trPr>
        <w:tc>
          <w:tcPr>
            <w:tcW w:w="988" w:type="dxa"/>
          </w:tcPr>
          <w:p w14:paraId="0930ED77" w14:textId="52DB8C6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4</w:t>
            </w:r>
          </w:p>
        </w:tc>
        <w:tc>
          <w:tcPr>
            <w:tcW w:w="8022" w:type="dxa"/>
          </w:tcPr>
          <w:p w14:paraId="35129665" w14:textId="4BA637FD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CCCCCN1C(CCCC)=NC(Cl)=C1C2=NC3=CC=CC=C3N2</w:t>
            </w:r>
          </w:p>
        </w:tc>
      </w:tr>
      <w:tr w:rsidR="006F42E2" w:rsidRPr="00AA6CA0" w14:paraId="23D38B9A" w14:textId="77777777" w:rsidTr="00F009C3">
        <w:trPr>
          <w:jc w:val="center"/>
        </w:trPr>
        <w:tc>
          <w:tcPr>
            <w:tcW w:w="988" w:type="dxa"/>
          </w:tcPr>
          <w:p w14:paraId="13DB1DC1" w14:textId="42BEC651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5</w:t>
            </w:r>
          </w:p>
        </w:tc>
        <w:tc>
          <w:tcPr>
            <w:tcW w:w="8022" w:type="dxa"/>
          </w:tcPr>
          <w:p w14:paraId="58111EB3" w14:textId="2BCAF05D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1=NC2=C(N1C3CCCC3)C=C(C(Cl)=C2)Cl</w:t>
            </w:r>
          </w:p>
        </w:tc>
      </w:tr>
      <w:tr w:rsidR="006F42E2" w:rsidRPr="00AA6CA0" w14:paraId="2A3A9A9B" w14:textId="77777777" w:rsidTr="00F009C3">
        <w:trPr>
          <w:jc w:val="center"/>
        </w:trPr>
        <w:tc>
          <w:tcPr>
            <w:tcW w:w="988" w:type="dxa"/>
          </w:tcPr>
          <w:p w14:paraId="091C2645" w14:textId="2373D89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6</w:t>
            </w:r>
          </w:p>
        </w:tc>
        <w:tc>
          <w:tcPr>
            <w:tcW w:w="8022" w:type="dxa"/>
          </w:tcPr>
          <w:p w14:paraId="17F4ED26" w14:textId="2E4899D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rC1=CC=C(NC2=C(C(C3=C(C2=O)N=C(N3)C)=O)Cl)C=C1</w:t>
            </w:r>
          </w:p>
        </w:tc>
      </w:tr>
      <w:tr w:rsidR="006F42E2" w:rsidRPr="00AA6CA0" w14:paraId="47A0E503" w14:textId="77777777" w:rsidTr="00F009C3">
        <w:trPr>
          <w:jc w:val="center"/>
        </w:trPr>
        <w:tc>
          <w:tcPr>
            <w:tcW w:w="988" w:type="dxa"/>
          </w:tcPr>
          <w:p w14:paraId="5F55CB39" w14:textId="324241B8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7</w:t>
            </w:r>
          </w:p>
        </w:tc>
        <w:tc>
          <w:tcPr>
            <w:tcW w:w="8022" w:type="dxa"/>
          </w:tcPr>
          <w:p w14:paraId="7962353A" w14:textId="32DFF24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C1=CC(N2C(N(C(C)=O)C=C2C3=CC=C(C=C3)Br)=O)=CC(OC)=C1OC</w:t>
            </w:r>
          </w:p>
        </w:tc>
      </w:tr>
      <w:tr w:rsidR="006F42E2" w:rsidRPr="00AA6CA0" w14:paraId="25E0B4B3" w14:textId="77777777" w:rsidTr="00F009C3">
        <w:trPr>
          <w:jc w:val="center"/>
        </w:trPr>
        <w:tc>
          <w:tcPr>
            <w:tcW w:w="988" w:type="dxa"/>
          </w:tcPr>
          <w:p w14:paraId="00AB2395" w14:textId="10BBAD4B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8</w:t>
            </w:r>
          </w:p>
        </w:tc>
        <w:tc>
          <w:tcPr>
            <w:tcW w:w="8022" w:type="dxa"/>
          </w:tcPr>
          <w:p w14:paraId="4080BD08" w14:textId="0AF3C4E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(C1=CC(OC)=C(OC)C(OC)=C1)C2=NC3=CC(Br)=CC=C3S2</w:t>
            </w:r>
          </w:p>
        </w:tc>
      </w:tr>
      <w:tr w:rsidR="006F42E2" w:rsidRPr="00AA6CA0" w14:paraId="1BE3E6C4" w14:textId="77777777" w:rsidTr="00F009C3">
        <w:trPr>
          <w:jc w:val="center"/>
        </w:trPr>
        <w:tc>
          <w:tcPr>
            <w:tcW w:w="988" w:type="dxa"/>
          </w:tcPr>
          <w:p w14:paraId="3880FF55" w14:textId="44D69828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9</w:t>
            </w:r>
          </w:p>
        </w:tc>
        <w:tc>
          <w:tcPr>
            <w:tcW w:w="8022" w:type="dxa"/>
          </w:tcPr>
          <w:p w14:paraId="47D04495" w14:textId="77980B1F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(CC1N(/C(NC1=O)=N/C2=NNC(NN)=N2)C(C)=O)C</w:t>
            </w:r>
          </w:p>
        </w:tc>
      </w:tr>
      <w:tr w:rsidR="006F42E2" w:rsidRPr="00AA6CA0" w14:paraId="1CA6726C" w14:textId="77777777" w:rsidTr="00F009C3">
        <w:trPr>
          <w:jc w:val="center"/>
        </w:trPr>
        <w:tc>
          <w:tcPr>
            <w:tcW w:w="988" w:type="dxa"/>
          </w:tcPr>
          <w:p w14:paraId="1118B07E" w14:textId="1D7BBFDB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0</w:t>
            </w:r>
          </w:p>
        </w:tc>
        <w:tc>
          <w:tcPr>
            <w:tcW w:w="8022" w:type="dxa"/>
          </w:tcPr>
          <w:p w14:paraId="7B378997" w14:textId="2F7BE55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1(CC2=CC=CC=C2)=C(C3=CC(C4=C(N5C=CC=CC5=N4)CC6=CC=CC=C6)=CC=C3)N=C7C=CC=CN17</w:t>
            </w:r>
          </w:p>
        </w:tc>
      </w:tr>
      <w:tr w:rsidR="006F42E2" w:rsidRPr="00AA6CA0" w14:paraId="34CA553F" w14:textId="77777777" w:rsidTr="00F009C3">
        <w:trPr>
          <w:jc w:val="center"/>
        </w:trPr>
        <w:tc>
          <w:tcPr>
            <w:tcW w:w="988" w:type="dxa"/>
          </w:tcPr>
          <w:p w14:paraId="045ED744" w14:textId="3F19F799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1</w:t>
            </w:r>
          </w:p>
        </w:tc>
        <w:tc>
          <w:tcPr>
            <w:tcW w:w="8022" w:type="dxa"/>
          </w:tcPr>
          <w:p w14:paraId="45750194" w14:textId="623C7CE0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C1=C(Cl)C=CC=C1C(N2)=NC3=C2C4=C(C5=C3C=CC=N5)N=CC=C4</w:t>
            </w:r>
          </w:p>
        </w:tc>
      </w:tr>
      <w:tr w:rsidR="006F42E2" w:rsidRPr="00AA6CA0" w14:paraId="2116388E" w14:textId="77777777" w:rsidTr="00F009C3">
        <w:trPr>
          <w:jc w:val="center"/>
        </w:trPr>
        <w:tc>
          <w:tcPr>
            <w:tcW w:w="988" w:type="dxa"/>
          </w:tcPr>
          <w:p w14:paraId="085F1110" w14:textId="458F847A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2</w:t>
            </w:r>
          </w:p>
        </w:tc>
        <w:tc>
          <w:tcPr>
            <w:tcW w:w="8022" w:type="dxa"/>
          </w:tcPr>
          <w:p w14:paraId="421E57AC" w14:textId="2DDA13C3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1N(CCCN2CCOCC2)C=NC(C1=C3)=CC=C3C(C=C4)=CC5=C4N=C(NC(CC)=O)N5</w:t>
            </w:r>
          </w:p>
        </w:tc>
      </w:tr>
      <w:tr w:rsidR="006F42E2" w:rsidRPr="00AA6CA0" w14:paraId="41BEB53C" w14:textId="77777777" w:rsidTr="00F009C3">
        <w:trPr>
          <w:jc w:val="center"/>
        </w:trPr>
        <w:tc>
          <w:tcPr>
            <w:tcW w:w="988" w:type="dxa"/>
          </w:tcPr>
          <w:p w14:paraId="3B4752E1" w14:textId="0E5BD81A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3</w:t>
            </w:r>
          </w:p>
        </w:tc>
        <w:tc>
          <w:tcPr>
            <w:tcW w:w="8022" w:type="dxa"/>
          </w:tcPr>
          <w:p w14:paraId="3A434519" w14:textId="03213A31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S(NCCCNC1=CC(C2=C(C3=CC=CC(OC)=C3)N=C(C4=CC=CC=C4)N2)=CC=N1)(C5=CC=C(C(F)(F)F)C=C5)=O</w:t>
            </w:r>
          </w:p>
        </w:tc>
      </w:tr>
      <w:tr w:rsidR="006F42E2" w:rsidRPr="00AA6CA0" w14:paraId="232E3BD4" w14:textId="77777777" w:rsidTr="00F009C3">
        <w:trPr>
          <w:jc w:val="center"/>
        </w:trPr>
        <w:tc>
          <w:tcPr>
            <w:tcW w:w="988" w:type="dxa"/>
          </w:tcPr>
          <w:p w14:paraId="4C3BA0E1" w14:textId="4BA18A33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4</w:t>
            </w:r>
          </w:p>
        </w:tc>
        <w:tc>
          <w:tcPr>
            <w:tcW w:w="8022" w:type="dxa"/>
          </w:tcPr>
          <w:p w14:paraId="2697A8AA" w14:textId="429960E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(NCN1N=NC(CSC2=NC(C3=CC=CC=C3)=C(N2C4=CC=CC=C4)C5=CC=CC=C5)=C1)C6=CC=C(C=C6)C(O)=O</w:t>
            </w:r>
          </w:p>
        </w:tc>
      </w:tr>
      <w:tr w:rsidR="006F42E2" w:rsidRPr="00AA6CA0" w14:paraId="3F437205" w14:textId="77777777" w:rsidTr="00F009C3">
        <w:trPr>
          <w:jc w:val="center"/>
        </w:trPr>
        <w:tc>
          <w:tcPr>
            <w:tcW w:w="988" w:type="dxa"/>
          </w:tcPr>
          <w:p w14:paraId="4522E8EA" w14:textId="144BAE7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5</w:t>
            </w:r>
          </w:p>
        </w:tc>
        <w:tc>
          <w:tcPr>
            <w:tcW w:w="8022" w:type="dxa"/>
          </w:tcPr>
          <w:p w14:paraId="674E3B3D" w14:textId="36708C3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CCCCCCC/C=C/CCCCCCCNC(C1=CNC(C2=CC=CC=C2)=N1)=O</w:t>
            </w:r>
          </w:p>
        </w:tc>
      </w:tr>
      <w:tr w:rsidR="006F42E2" w:rsidRPr="00AA6CA0" w14:paraId="7B9A40AE" w14:textId="77777777" w:rsidTr="00F009C3">
        <w:trPr>
          <w:jc w:val="center"/>
        </w:trPr>
        <w:tc>
          <w:tcPr>
            <w:tcW w:w="988" w:type="dxa"/>
          </w:tcPr>
          <w:p w14:paraId="739F5A2F" w14:textId="16BF8E98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6</w:t>
            </w:r>
          </w:p>
        </w:tc>
        <w:tc>
          <w:tcPr>
            <w:tcW w:w="8022" w:type="dxa"/>
          </w:tcPr>
          <w:p w14:paraId="4353A97F" w14:textId="4DCE1FA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1CC(C2=C(NC3=C(C(C4=CC=CC=C34)=O)C2C5=NC=C([N+]([O-])=O)N5C)C1)=O</w:t>
            </w:r>
          </w:p>
        </w:tc>
      </w:tr>
      <w:tr w:rsidR="006F42E2" w:rsidRPr="00AA6CA0" w14:paraId="725AB79D" w14:textId="77777777" w:rsidTr="00F009C3">
        <w:trPr>
          <w:jc w:val="center"/>
        </w:trPr>
        <w:tc>
          <w:tcPr>
            <w:tcW w:w="988" w:type="dxa"/>
          </w:tcPr>
          <w:p w14:paraId="3FBA0517" w14:textId="6D0394C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17</w:t>
            </w:r>
          </w:p>
        </w:tc>
        <w:tc>
          <w:tcPr>
            <w:tcW w:w="8022" w:type="dxa"/>
          </w:tcPr>
          <w:p w14:paraId="5E620B5C" w14:textId="45CF937B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1N2C=CC=C2C(C(NCC3=CC=CC=C3)=O)N1C4=CC=C(Cl)C=C4</w:t>
            </w:r>
          </w:p>
        </w:tc>
      </w:tr>
      <w:tr w:rsidR="006F42E2" w:rsidRPr="00AA6CA0" w14:paraId="19A5C1A7" w14:textId="77777777" w:rsidTr="00F009C3">
        <w:trPr>
          <w:jc w:val="center"/>
        </w:trPr>
        <w:tc>
          <w:tcPr>
            <w:tcW w:w="988" w:type="dxa"/>
          </w:tcPr>
          <w:p w14:paraId="0FF858D3" w14:textId="619608B9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18</w:t>
            </w:r>
          </w:p>
        </w:tc>
        <w:tc>
          <w:tcPr>
            <w:tcW w:w="8022" w:type="dxa"/>
          </w:tcPr>
          <w:p w14:paraId="45744C73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1=NC2=C(C=CC=C2)N1CC3=NN=C(O3)C4=CC=C(Cl)C=C4</w:t>
            </w:r>
          </w:p>
        </w:tc>
      </w:tr>
      <w:tr w:rsidR="006F42E2" w:rsidRPr="00AA6CA0" w14:paraId="58322F14" w14:textId="77777777" w:rsidTr="00F009C3">
        <w:trPr>
          <w:jc w:val="center"/>
        </w:trPr>
        <w:tc>
          <w:tcPr>
            <w:tcW w:w="988" w:type="dxa"/>
          </w:tcPr>
          <w:p w14:paraId="0702F066" w14:textId="5E3D5463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19</w:t>
            </w:r>
          </w:p>
        </w:tc>
        <w:tc>
          <w:tcPr>
            <w:tcW w:w="8022" w:type="dxa"/>
          </w:tcPr>
          <w:p w14:paraId="16CD2C89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C1=CC=C(NC(CCCC/C=C/CCC(O)CCCCCCC)=N2)C2=C1</w:t>
            </w:r>
          </w:p>
        </w:tc>
      </w:tr>
      <w:tr w:rsidR="006F42E2" w:rsidRPr="00AA6CA0" w14:paraId="5FC061BA" w14:textId="77777777" w:rsidTr="00F009C3">
        <w:trPr>
          <w:jc w:val="center"/>
        </w:trPr>
        <w:tc>
          <w:tcPr>
            <w:tcW w:w="988" w:type="dxa"/>
          </w:tcPr>
          <w:p w14:paraId="1844EBA8" w14:textId="4133E7E1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0</w:t>
            </w:r>
          </w:p>
        </w:tc>
        <w:tc>
          <w:tcPr>
            <w:tcW w:w="8022" w:type="dxa"/>
          </w:tcPr>
          <w:p w14:paraId="27115A42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C1=CC=C(NC(/C([H])=C/CCCCCCCCC)=N2)C2=C1</w:t>
            </w:r>
          </w:p>
        </w:tc>
      </w:tr>
      <w:tr w:rsidR="006F42E2" w:rsidRPr="00AA6CA0" w14:paraId="1582CCA4" w14:textId="77777777" w:rsidTr="00F009C3">
        <w:trPr>
          <w:jc w:val="center"/>
        </w:trPr>
        <w:tc>
          <w:tcPr>
            <w:tcW w:w="988" w:type="dxa"/>
          </w:tcPr>
          <w:p w14:paraId="72720EE8" w14:textId="65ACE68B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1</w:t>
            </w:r>
          </w:p>
        </w:tc>
        <w:tc>
          <w:tcPr>
            <w:tcW w:w="8022" w:type="dxa"/>
          </w:tcPr>
          <w:p w14:paraId="1CB2E188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[H]/C(C1CCC(O1)[N+]([O-])=O)=N\NC(C2=C(C)N(CC3=CC=CC=C3)C=[N+]2[O-])=O</w:t>
            </w:r>
          </w:p>
        </w:tc>
      </w:tr>
      <w:tr w:rsidR="006F42E2" w:rsidRPr="00AA6CA0" w14:paraId="241BF6D3" w14:textId="77777777" w:rsidTr="00F009C3">
        <w:trPr>
          <w:jc w:val="center"/>
        </w:trPr>
        <w:tc>
          <w:tcPr>
            <w:tcW w:w="988" w:type="dxa"/>
          </w:tcPr>
          <w:p w14:paraId="55F165D3" w14:textId="09D9554D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2</w:t>
            </w:r>
          </w:p>
        </w:tc>
        <w:tc>
          <w:tcPr>
            <w:tcW w:w="8022" w:type="dxa"/>
          </w:tcPr>
          <w:p w14:paraId="28DC3CF9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S(C(C=C1)=CC=C1N(N=N2)C=C2CSC3=NC4=CC=CC=C4N3CC5=CN(C6=CC=C(S(=O)(NC7=NC(C)=CC(C)=N7)=O)C=C6)N=N5)(NC8=NC(C)=CC(C)=N8)=O</w:t>
            </w:r>
          </w:p>
        </w:tc>
      </w:tr>
      <w:tr w:rsidR="006F42E2" w:rsidRPr="00AA6CA0" w14:paraId="05C5C88D" w14:textId="77777777" w:rsidTr="00F009C3">
        <w:trPr>
          <w:jc w:val="center"/>
        </w:trPr>
        <w:tc>
          <w:tcPr>
            <w:tcW w:w="988" w:type="dxa"/>
          </w:tcPr>
          <w:p w14:paraId="19D4A794" w14:textId="013CECF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3</w:t>
            </w:r>
          </w:p>
        </w:tc>
        <w:tc>
          <w:tcPr>
            <w:tcW w:w="8022" w:type="dxa"/>
          </w:tcPr>
          <w:p w14:paraId="0E2D9550" w14:textId="195C8C31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C1=C(C(C)=O)N(C2=CC=C(OC)C=C2)C(SCC(NC3=CC=C(OC(C4=CC=CS4)=O)C=C3)=O)=N1</w:t>
            </w:r>
          </w:p>
        </w:tc>
      </w:tr>
      <w:tr w:rsidR="006F42E2" w:rsidRPr="00AA6CA0" w14:paraId="0ADE9C82" w14:textId="77777777" w:rsidTr="00F009C3">
        <w:trPr>
          <w:jc w:val="center"/>
        </w:trPr>
        <w:tc>
          <w:tcPr>
            <w:tcW w:w="988" w:type="dxa"/>
          </w:tcPr>
          <w:p w14:paraId="5FD8B260" w14:textId="42ED5A49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4</w:t>
            </w:r>
          </w:p>
        </w:tc>
        <w:tc>
          <w:tcPr>
            <w:tcW w:w="8022" w:type="dxa"/>
          </w:tcPr>
          <w:p w14:paraId="173FEFC8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Style w:val="normaltextrun"/>
                <w:rFonts w:asciiTheme="majorBidi" w:hAnsiTheme="majorBidi" w:cstheme="majorBidi"/>
                <w:color w:val="000000"/>
                <w:sz w:val="24"/>
                <w:szCs w:val="24"/>
              </w:rPr>
              <w:t>COC1=CC=C(C=C1)C2=CN(C3=CC=CC=C3)C(C4=CC=C([N+]([O-])=O)C=C4)=N2</w:t>
            </w:r>
            <w:r w:rsidRPr="00AA6CA0">
              <w:rPr>
                <w:rStyle w:val="eop"/>
                <w:rFonts w:asciiTheme="majorBidi" w:hAnsiTheme="majorBidi" w:cstheme="majorBidi"/>
                <w:color w:val="000000"/>
                <w:sz w:val="24"/>
                <w:szCs w:val="24"/>
              </w:rPr>
              <w:t> </w:t>
            </w:r>
          </w:p>
        </w:tc>
      </w:tr>
      <w:tr w:rsidR="006F42E2" w:rsidRPr="00AA6CA0" w14:paraId="4DB916C0" w14:textId="77777777" w:rsidTr="00F009C3">
        <w:trPr>
          <w:jc w:val="center"/>
        </w:trPr>
        <w:tc>
          <w:tcPr>
            <w:tcW w:w="988" w:type="dxa"/>
          </w:tcPr>
          <w:p w14:paraId="1926DA55" w14:textId="66695F89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5</w:t>
            </w:r>
          </w:p>
        </w:tc>
        <w:tc>
          <w:tcPr>
            <w:tcW w:w="8022" w:type="dxa"/>
          </w:tcPr>
          <w:p w14:paraId="02929DB7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Style w:val="normaltextrun"/>
                <w:rFonts w:asciiTheme="majorBidi" w:hAnsiTheme="majorBidi" w:cstheme="majorBidi"/>
                <w:color w:val="000000"/>
                <w:sz w:val="24"/>
                <w:szCs w:val="24"/>
              </w:rPr>
              <w:t>COC1=CC=C(C2=CN(C3=CC=CC=C3)C(C4=CC=C(OC)C=C4)=N2)C=C1</w:t>
            </w:r>
            <w:r w:rsidRPr="00AA6CA0">
              <w:rPr>
                <w:rStyle w:val="eop"/>
                <w:rFonts w:asciiTheme="majorBidi" w:hAnsiTheme="majorBidi" w:cstheme="majorBidi"/>
                <w:color w:val="000000"/>
                <w:sz w:val="24"/>
                <w:szCs w:val="24"/>
              </w:rPr>
              <w:t> </w:t>
            </w:r>
          </w:p>
        </w:tc>
      </w:tr>
      <w:tr w:rsidR="006F42E2" w:rsidRPr="00AA6CA0" w14:paraId="22BBC76A" w14:textId="77777777" w:rsidTr="00F009C3">
        <w:trPr>
          <w:jc w:val="center"/>
        </w:trPr>
        <w:tc>
          <w:tcPr>
            <w:tcW w:w="988" w:type="dxa"/>
          </w:tcPr>
          <w:p w14:paraId="50AA901B" w14:textId="01355314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6</w:t>
            </w:r>
          </w:p>
        </w:tc>
        <w:tc>
          <w:tcPr>
            <w:tcW w:w="8022" w:type="dxa"/>
          </w:tcPr>
          <w:p w14:paraId="3A6729CF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C1=CC(C2=CC=CC=C2)=C(C=C1)C3=CNC=C3C(C4=CC=C(C=C4)Cl)N5C=CN=C5</w:t>
            </w:r>
          </w:p>
        </w:tc>
      </w:tr>
      <w:tr w:rsidR="006F42E2" w:rsidRPr="00AA6CA0" w14:paraId="55A7F8EB" w14:textId="77777777" w:rsidTr="00F009C3">
        <w:trPr>
          <w:jc w:val="center"/>
        </w:trPr>
        <w:tc>
          <w:tcPr>
            <w:tcW w:w="988" w:type="dxa"/>
          </w:tcPr>
          <w:p w14:paraId="18DDDF7D" w14:textId="025720BC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7</w:t>
            </w:r>
          </w:p>
        </w:tc>
        <w:tc>
          <w:tcPr>
            <w:tcW w:w="8022" w:type="dxa"/>
          </w:tcPr>
          <w:p w14:paraId="12D377CF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=C(N1)/C(NC1=O)=C\C2=CC=NC=C2</w:t>
            </w:r>
          </w:p>
        </w:tc>
      </w:tr>
      <w:tr w:rsidR="006F42E2" w:rsidRPr="00AA6CA0" w14:paraId="1349142D" w14:textId="77777777" w:rsidTr="00F009C3">
        <w:trPr>
          <w:jc w:val="center"/>
        </w:trPr>
        <w:tc>
          <w:tcPr>
            <w:tcW w:w="988" w:type="dxa"/>
          </w:tcPr>
          <w:p w14:paraId="28053C78" w14:textId="140016C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8</w:t>
            </w:r>
          </w:p>
        </w:tc>
        <w:tc>
          <w:tcPr>
            <w:tcW w:w="8022" w:type="dxa"/>
          </w:tcPr>
          <w:p w14:paraId="6BED8D0D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[O-][N+](C1=CC=C2N=C(N(C2=C1)OC(OCC(C)C)=O)C(OCC)=O)=O</w:t>
            </w:r>
          </w:p>
        </w:tc>
      </w:tr>
      <w:tr w:rsidR="006F42E2" w:rsidRPr="00AA6CA0" w14:paraId="172C61CB" w14:textId="77777777" w:rsidTr="00F009C3">
        <w:trPr>
          <w:jc w:val="center"/>
        </w:trPr>
        <w:tc>
          <w:tcPr>
            <w:tcW w:w="988" w:type="dxa"/>
          </w:tcPr>
          <w:p w14:paraId="2BB94360" w14:textId="7A19B22C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29</w:t>
            </w:r>
          </w:p>
        </w:tc>
        <w:tc>
          <w:tcPr>
            <w:tcW w:w="8022" w:type="dxa"/>
          </w:tcPr>
          <w:p w14:paraId="7D5A95A9" w14:textId="41DFA00E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C(C(C(C)(C)C)=CC(C(C)(C)C)=C1)=C1C(O2)=NC3=C2C(C=CC=C4)=C4C5=C3C=CC=C5</w:t>
            </w:r>
          </w:p>
        </w:tc>
      </w:tr>
      <w:tr w:rsidR="006F42E2" w:rsidRPr="00AA6CA0" w14:paraId="428AD0F9" w14:textId="77777777" w:rsidTr="00F009C3">
        <w:trPr>
          <w:jc w:val="center"/>
        </w:trPr>
        <w:tc>
          <w:tcPr>
            <w:tcW w:w="988" w:type="dxa"/>
          </w:tcPr>
          <w:p w14:paraId="069347B5" w14:textId="2E63F594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0</w:t>
            </w:r>
          </w:p>
        </w:tc>
        <w:tc>
          <w:tcPr>
            <w:tcW w:w="8022" w:type="dxa"/>
          </w:tcPr>
          <w:p w14:paraId="5B32AFB0" w14:textId="4BD10502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12=CC=CC=C1N=C(C3=NC(N4CCN(C5=CC=CC=C5)CC4)=CN=C3)N2 </w:t>
            </w:r>
          </w:p>
        </w:tc>
      </w:tr>
      <w:tr w:rsidR="006F42E2" w:rsidRPr="00AA6CA0" w14:paraId="72DE4FFE" w14:textId="77777777" w:rsidTr="00F009C3">
        <w:trPr>
          <w:jc w:val="center"/>
        </w:trPr>
        <w:tc>
          <w:tcPr>
            <w:tcW w:w="988" w:type="dxa"/>
          </w:tcPr>
          <w:p w14:paraId="67953ED7" w14:textId="3C05A39A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1 </w:t>
            </w:r>
          </w:p>
        </w:tc>
        <w:tc>
          <w:tcPr>
            <w:tcW w:w="8022" w:type="dxa"/>
          </w:tcPr>
          <w:p w14:paraId="6398AAD3" w14:textId="3F620C5C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=C(N)C1=C2C(NC(C3=CC=C(OC)C=C3)=N2)=CC=C1 </w:t>
            </w:r>
          </w:p>
        </w:tc>
      </w:tr>
      <w:tr w:rsidR="006F42E2" w:rsidRPr="00AA6CA0" w14:paraId="55A1F601" w14:textId="77777777" w:rsidTr="00F009C3">
        <w:trPr>
          <w:jc w:val="center"/>
        </w:trPr>
        <w:tc>
          <w:tcPr>
            <w:tcW w:w="988" w:type="dxa"/>
          </w:tcPr>
          <w:p w14:paraId="02A19A21" w14:textId="0CE46700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2</w:t>
            </w:r>
          </w:p>
        </w:tc>
        <w:tc>
          <w:tcPr>
            <w:tcW w:w="8022" w:type="dxa"/>
          </w:tcPr>
          <w:p w14:paraId="0CA29E5C" w14:textId="315024C5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CCC1=NC2=CC(C(N/N=C/C3=C(Cl)C=C(Cl)C=C3)=O)=CC(C)=C2N1 </w:t>
            </w:r>
          </w:p>
        </w:tc>
      </w:tr>
      <w:tr w:rsidR="006F42E2" w:rsidRPr="00AA6CA0" w14:paraId="4D63CF18" w14:textId="77777777" w:rsidTr="00F009C3">
        <w:trPr>
          <w:jc w:val="center"/>
        </w:trPr>
        <w:tc>
          <w:tcPr>
            <w:tcW w:w="988" w:type="dxa"/>
          </w:tcPr>
          <w:p w14:paraId="50257504" w14:textId="71F87F21" w:rsidR="006F42E2" w:rsidRPr="00AA6CA0" w:rsidRDefault="006F42E2" w:rsidP="006F42E2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3 </w:t>
            </w:r>
          </w:p>
        </w:tc>
        <w:tc>
          <w:tcPr>
            <w:tcW w:w="8022" w:type="dxa"/>
          </w:tcPr>
          <w:p w14:paraId="4806F14C" w14:textId="653218EF" w:rsidR="006F42E2" w:rsidRPr="00AA6CA0" w:rsidRDefault="006F42E2" w:rsidP="006F42E2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C1=CC=C(C=C1)C2=NC(CC(OC)=O)=C(N2CC=C)C3=CC=CC=C3 </w:t>
            </w:r>
          </w:p>
        </w:tc>
      </w:tr>
      <w:tr w:rsidR="006F42E2" w:rsidRPr="00AA6CA0" w14:paraId="215909AC" w14:textId="77777777" w:rsidTr="00F009C3">
        <w:trPr>
          <w:jc w:val="center"/>
        </w:trPr>
        <w:tc>
          <w:tcPr>
            <w:tcW w:w="988" w:type="dxa"/>
          </w:tcPr>
          <w:p w14:paraId="5C8E746B" w14:textId="4283314D" w:rsidR="006F42E2" w:rsidRPr="00AA6CA0" w:rsidRDefault="006F42E2" w:rsidP="006F42E2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lastRenderedPageBreak/>
              <w:t>I34</w:t>
            </w:r>
          </w:p>
        </w:tc>
        <w:tc>
          <w:tcPr>
            <w:tcW w:w="8022" w:type="dxa"/>
          </w:tcPr>
          <w:p w14:paraId="60150476" w14:textId="3E073F6C" w:rsidR="006F42E2" w:rsidRPr="00AA6CA0" w:rsidRDefault="006F42E2" w:rsidP="006F42E2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[C@H]([C@@H]1[C@@H](CC2=CN(C)C=N2)COC1=O)C3=CC=CC=C3 </w:t>
            </w:r>
          </w:p>
        </w:tc>
      </w:tr>
      <w:tr w:rsidR="006F42E2" w:rsidRPr="00AA6CA0" w14:paraId="7850C2E1" w14:textId="77777777" w:rsidTr="00F009C3">
        <w:trPr>
          <w:jc w:val="center"/>
        </w:trPr>
        <w:tc>
          <w:tcPr>
            <w:tcW w:w="988" w:type="dxa"/>
          </w:tcPr>
          <w:p w14:paraId="7597BDEA" w14:textId="706B27F3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5</w:t>
            </w:r>
          </w:p>
        </w:tc>
        <w:tc>
          <w:tcPr>
            <w:tcW w:w="8022" w:type="dxa"/>
          </w:tcPr>
          <w:p w14:paraId="595DA35B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C1=CC=C(C2=CN(C3=CC=CC=C3)C(C4=CC=C(C=C4)[N+]([O-])=O)=N2)C=C1 </w:t>
            </w:r>
          </w:p>
        </w:tc>
      </w:tr>
      <w:tr w:rsidR="006F42E2" w:rsidRPr="00AA6CA0" w14:paraId="5E82D763" w14:textId="77777777" w:rsidTr="00F009C3">
        <w:trPr>
          <w:jc w:val="center"/>
        </w:trPr>
        <w:tc>
          <w:tcPr>
            <w:tcW w:w="988" w:type="dxa"/>
          </w:tcPr>
          <w:p w14:paraId="4D51365C" w14:textId="42E6FAA4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6 </w:t>
            </w:r>
          </w:p>
        </w:tc>
        <w:tc>
          <w:tcPr>
            <w:tcW w:w="8022" w:type="dxa"/>
          </w:tcPr>
          <w:p w14:paraId="3F9F54BE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C1=CC=C(C2=CN(C3=CC=CC=C3)C(C4=C(O)C=CC=C4)=N2)C=C1 </w:t>
            </w:r>
          </w:p>
        </w:tc>
      </w:tr>
      <w:tr w:rsidR="006F42E2" w:rsidRPr="00AA6CA0" w14:paraId="71D54755" w14:textId="77777777" w:rsidTr="00F009C3">
        <w:trPr>
          <w:jc w:val="center"/>
        </w:trPr>
        <w:tc>
          <w:tcPr>
            <w:tcW w:w="988" w:type="dxa"/>
          </w:tcPr>
          <w:p w14:paraId="5C8DCD0D" w14:textId="2E150D90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7</w:t>
            </w:r>
          </w:p>
        </w:tc>
        <w:tc>
          <w:tcPr>
            <w:tcW w:w="8022" w:type="dxa"/>
          </w:tcPr>
          <w:p w14:paraId="47004EA1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lC1=CC(NCC2=NC3=CC=CC=C3N2)=CC=C1 </w:t>
            </w:r>
          </w:p>
        </w:tc>
      </w:tr>
      <w:tr w:rsidR="006F42E2" w:rsidRPr="00AA6CA0" w14:paraId="2217BCA7" w14:textId="77777777" w:rsidTr="00F009C3">
        <w:trPr>
          <w:jc w:val="center"/>
        </w:trPr>
        <w:tc>
          <w:tcPr>
            <w:tcW w:w="988" w:type="dxa"/>
          </w:tcPr>
          <w:p w14:paraId="38748EC7" w14:textId="76811D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8</w:t>
            </w:r>
          </w:p>
        </w:tc>
        <w:tc>
          <w:tcPr>
            <w:tcW w:w="8022" w:type="dxa"/>
          </w:tcPr>
          <w:p w14:paraId="6A964667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=C(N/N=C/C1=CC=C(C=C1[N+]([O-])=O)[N+]([O-])=O)C2=C(N=C(N2)CCC)C(O)(C)C </w:t>
            </w:r>
          </w:p>
        </w:tc>
      </w:tr>
      <w:tr w:rsidR="006F42E2" w:rsidRPr="00AA6CA0" w14:paraId="4096783F" w14:textId="77777777" w:rsidTr="00F009C3">
        <w:trPr>
          <w:jc w:val="center"/>
        </w:trPr>
        <w:tc>
          <w:tcPr>
            <w:tcW w:w="988" w:type="dxa"/>
          </w:tcPr>
          <w:p w14:paraId="1EF4D540" w14:textId="22D64CA8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39</w:t>
            </w:r>
          </w:p>
        </w:tc>
        <w:tc>
          <w:tcPr>
            <w:tcW w:w="8022" w:type="dxa"/>
          </w:tcPr>
          <w:p w14:paraId="31A5CC2C" w14:textId="77777777" w:rsidR="006F42E2" w:rsidRPr="00AA6CA0" w:rsidRDefault="006F42E2" w:rsidP="006F42E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A6CA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C1=CC=CC=C1NCC2=NC3=CC(OC)=CC=C3N2S(=O)(C4=CC=CC=C4)=O </w:t>
            </w:r>
          </w:p>
        </w:tc>
      </w:tr>
    </w:tbl>
    <w:p w14:paraId="10D43BF9" w14:textId="219BAF4C" w:rsidR="00C16A26" w:rsidRPr="00AA6CA0" w:rsidRDefault="00AA6CA0" w:rsidP="00CD3F50">
      <w:pPr>
        <w:bidi w:val="0"/>
        <w:rPr>
          <w:color w:val="000000"/>
        </w:rPr>
      </w:pPr>
    </w:p>
    <w:p w14:paraId="6CA0B3D3" w14:textId="6C1F8ED9" w:rsidR="003F3351" w:rsidRPr="00AA6CA0" w:rsidRDefault="003F3351" w:rsidP="003F3351">
      <w:pPr>
        <w:bidi w:val="0"/>
        <w:rPr>
          <w:color w:val="000000"/>
        </w:rPr>
      </w:pPr>
    </w:p>
    <w:p w14:paraId="11B81BF0" w14:textId="5F147876" w:rsidR="003F3351" w:rsidRPr="00AA6CA0" w:rsidRDefault="003F3351" w:rsidP="003F3351">
      <w:pPr>
        <w:bidi w:val="0"/>
        <w:rPr>
          <w:color w:val="000000"/>
        </w:rPr>
      </w:pPr>
    </w:p>
    <w:p w14:paraId="2F5E4280" w14:textId="77777777" w:rsidR="003F3351" w:rsidRPr="00AA6CA0" w:rsidRDefault="003F3351" w:rsidP="003F3351">
      <w:pPr>
        <w:bidi w:val="0"/>
        <w:rPr>
          <w:color w:val="000000"/>
        </w:rPr>
      </w:pPr>
    </w:p>
    <w:p w14:paraId="69EE1A7D" w14:textId="77777777" w:rsidR="003F3351" w:rsidRPr="00AA6CA0" w:rsidRDefault="003F3351" w:rsidP="003F3351">
      <w:pPr>
        <w:bidi w:val="0"/>
        <w:rPr>
          <w:color w:val="000000"/>
        </w:rPr>
      </w:pPr>
    </w:p>
    <w:sectPr w:rsidR="003F3351" w:rsidRPr="00AA6CA0" w:rsidSect="00BD3E3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hideSpellingErrors/>
  <w:hideGrammaticalErrors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TEztzQ3M7E0MDNX0lEKTi0uzszPAykwrwUA0JH+1CwAAAA="/>
  </w:docVars>
  <w:rsids>
    <w:rsidRoot w:val="000C536E"/>
    <w:rsid w:val="00084BCE"/>
    <w:rsid w:val="000C536E"/>
    <w:rsid w:val="001A44E4"/>
    <w:rsid w:val="002866AD"/>
    <w:rsid w:val="003F3351"/>
    <w:rsid w:val="004870F1"/>
    <w:rsid w:val="004C0109"/>
    <w:rsid w:val="0068438E"/>
    <w:rsid w:val="006F42E2"/>
    <w:rsid w:val="007C5BA5"/>
    <w:rsid w:val="00AA21BD"/>
    <w:rsid w:val="00AA6CA0"/>
    <w:rsid w:val="00AF1D6B"/>
    <w:rsid w:val="00BD3E32"/>
    <w:rsid w:val="00CD3F50"/>
    <w:rsid w:val="00D10262"/>
    <w:rsid w:val="00E606A9"/>
    <w:rsid w:val="00EB6603"/>
    <w:rsid w:val="00FA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DA0A5"/>
  <w15:chartTrackingRefBased/>
  <w15:docId w15:val="{F8C3B65A-C7FF-4726-B013-909738BDD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F5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D3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F50"/>
    <w:rPr>
      <w:sz w:val="20"/>
      <w:szCs w:val="20"/>
    </w:rPr>
  </w:style>
  <w:style w:type="character" w:customStyle="1" w:styleId="normaltextrun">
    <w:name w:val="normaltextrun"/>
    <w:basedOn w:val="DefaultParagraphFont"/>
    <w:rsid w:val="00CD3F50"/>
  </w:style>
  <w:style w:type="character" w:customStyle="1" w:styleId="eop">
    <w:name w:val="eop"/>
    <w:basedOn w:val="DefaultParagraphFont"/>
    <w:rsid w:val="00CD3F50"/>
  </w:style>
  <w:style w:type="paragraph" w:styleId="Caption">
    <w:name w:val="caption"/>
    <w:basedOn w:val="Normal"/>
    <w:next w:val="Normal"/>
    <w:uiPriority w:val="35"/>
    <w:unhideWhenUsed/>
    <w:qFormat/>
    <w:rsid w:val="00D1026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88C301B1C1D9CA49BFDDB5A919FE070B" ma:contentTypeVersion="4" ma:contentTypeDescription="إنشاء مستند جديد." ma:contentTypeScope="" ma:versionID="f988ad3e61f272361b193b0c117baa8b">
  <xsd:schema xmlns:xsd="http://www.w3.org/2001/XMLSchema" xmlns:xs="http://www.w3.org/2001/XMLSchema" xmlns:p="http://schemas.microsoft.com/office/2006/metadata/properties" xmlns:ns2="b632d61e-f701-4ee7-957c-b722712818b9" targetNamespace="http://schemas.microsoft.com/office/2006/metadata/properties" ma:root="true" ma:fieldsID="077b47ba9da3849c3f2b62b4e96eb0b6" ns2:_="">
    <xsd:import namespace="b632d61e-f701-4ee7-957c-b722712818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2d61e-f701-4ee7-957c-b722712818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1F2CDE-E4FD-42CE-B1EB-C2B3AD1988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67E9BC-74C8-409E-911E-BF4E5278E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32d61e-f701-4ee7-957c-b7227128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73265-BC88-4F74-B4F9-6DE7FEE043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lood Khaled Moammad Almutairi</dc:creator>
  <cp:keywords/>
  <dc:description/>
  <cp:lastModifiedBy>Ralph, Marina</cp:lastModifiedBy>
  <cp:revision>2</cp:revision>
  <dcterms:created xsi:type="dcterms:W3CDTF">2021-03-29T01:00:00Z</dcterms:created>
  <dcterms:modified xsi:type="dcterms:W3CDTF">2021-03-29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301B1C1D9CA49BFDDB5A919FE070B</vt:lpwstr>
  </property>
</Properties>
</file>